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38d837c70582007a4f857fc1b1a1dbed855ba"/>
      <w:r>
        <w:rPr>
          <w:b/>
        </w:rPr>
        <w:t xml:space="preserve">ПРОТОКОЛ ЕЛЕКТРОННОГО АУКЦІОНУ № SUE001-UA-20221122-711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711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9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523,14 грн (з ПДВ). В адміністративному відношенні ділянка Федорівська-9 розташована у Сарненському районі Рівненської області на відстані 1,8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7 2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АНІТНИЙ КАР'ЄР ПОЛІССЯ", ЄДРПОУ: 438604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ЕРКІНГ", ЄДРПОУ: 4385858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ЕРША ПОЛІСЬКА СТАРАТЕЛЬСЬКА АРТІЛЬ", ЄДРПОУ: 44244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7:55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26:21Z</dcterms:created>
  <dcterms:modified xsi:type="dcterms:W3CDTF">2024-05-04T05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